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37a1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5Z</dcterms:created>
  <dcterms:modified xsi:type="dcterms:W3CDTF">2021-01-13T18:59:15Z</dcterms:modified>
</cp:coreProperties>
</file>